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0EB287" w14:textId="292C7EBB" w:rsidR="009D6E4D" w:rsidRPr="00312F9D" w:rsidRDefault="003304BA" w:rsidP="00724E92">
      <w:pPr>
        <w:pStyle w:val="Title"/>
      </w:pPr>
      <w:r w:rsidRPr="00724E92">
        <w:t>T</w:t>
      </w:r>
      <w:bookmarkStart w:id="0" w:name="_GoBack"/>
      <w:bookmarkEnd w:id="0"/>
      <w:r w:rsidRPr="00724E92">
        <w:t>itle</w:t>
      </w:r>
      <w:r w:rsidRPr="00312F9D">
        <w:t xml:space="preserve"> Text</w:t>
      </w:r>
      <w:bookmarkStart w:id="1" w:name="here-is-some-text"/>
      <w:bookmarkEnd w:id="1"/>
      <w:r w:rsidR="00ED4E5C" w:rsidRPr="00312F9D">
        <w:tab/>
      </w:r>
    </w:p>
    <w:p w14:paraId="36E48B21" w14:textId="77777777" w:rsidR="00AD0287" w:rsidRPr="00312F9D" w:rsidRDefault="00AD0287" w:rsidP="00312F9D">
      <w:pPr>
        <w:pStyle w:val="BodyText"/>
      </w:pPr>
    </w:p>
    <w:p w14:paraId="78BA3E3C" w14:textId="77777777" w:rsidR="00AD0287" w:rsidRPr="00AD0287" w:rsidRDefault="00AD0287" w:rsidP="00312F9D">
      <w:pPr>
        <w:pStyle w:val="BodyText"/>
      </w:pPr>
    </w:p>
    <w:p w14:paraId="7D176A18" w14:textId="064E0F03" w:rsidR="00AD0287" w:rsidRPr="00B901D0" w:rsidRDefault="00AD0287" w:rsidP="00724E92">
      <w:pPr>
        <w:pStyle w:val="Heading1"/>
      </w:pPr>
      <w:r w:rsidRPr="00B901D0">
        <w:t xml:space="preserve">Header 1 </w:t>
      </w:r>
      <w:r w:rsidRPr="00724E92">
        <w:t>Text</w:t>
      </w:r>
    </w:p>
    <w:p w14:paraId="0BE3D07E" w14:textId="3EE750D3" w:rsidR="009D6E4D" w:rsidRDefault="00A56002" w:rsidP="00724E92">
      <w:pPr>
        <w:pStyle w:val="FirstParagraph"/>
      </w:pPr>
      <w:r w:rsidRPr="005B18BC">
        <w:t xml:space="preserve">And </w:t>
      </w:r>
      <w:r w:rsidRPr="00724E92">
        <w:t>some</w:t>
      </w:r>
      <w:r w:rsidRPr="005B18BC">
        <w:t xml:space="preserve"> </w:t>
      </w:r>
      <w:proofErr w:type="spellStart"/>
      <w:r w:rsidRPr="005B18BC">
        <w:t>more</w:t>
      </w:r>
      <w:r w:rsidR="00301602" w:rsidRPr="005B18BC">
        <w:t>z</w:t>
      </w:r>
      <w:proofErr w:type="spellEnd"/>
    </w:p>
    <w:p w14:paraId="164D85A2" w14:textId="65C6E455" w:rsidR="001D5D85" w:rsidRPr="005D4578" w:rsidRDefault="001D5D85" w:rsidP="00724E92">
      <w:pPr>
        <w:pStyle w:val="Heading2"/>
      </w:pPr>
      <w:r w:rsidRPr="00724E92">
        <w:t>Header</w:t>
      </w:r>
      <w:r>
        <w:t xml:space="preserve"> 2 Text</w:t>
      </w:r>
    </w:p>
    <w:p w14:paraId="10579CB2" w14:textId="0C230C5E" w:rsidR="001D5D85" w:rsidRPr="00724E92" w:rsidRDefault="001D5D85" w:rsidP="00724E92">
      <w:pPr>
        <w:pStyle w:val="Heading3"/>
      </w:pPr>
      <w:r w:rsidRPr="005D4578">
        <w:t>Header</w:t>
      </w:r>
      <w:r>
        <w:t xml:space="preserve"> 3</w:t>
      </w:r>
    </w:p>
    <w:p w14:paraId="2F585D4C" w14:textId="77777777" w:rsidR="00F728C0" w:rsidRPr="00B901D0" w:rsidRDefault="00F728C0" w:rsidP="00312F9D">
      <w:pPr>
        <w:pStyle w:val="BodyText"/>
      </w:pPr>
    </w:p>
    <w:p w14:paraId="6BFFEE2B" w14:textId="244B7FBE" w:rsidR="00F728C0" w:rsidRPr="00F728C0" w:rsidRDefault="00F728C0" w:rsidP="00724E92">
      <w:pPr>
        <w:pStyle w:val="Heading4"/>
      </w:pPr>
      <w:r>
        <w:t xml:space="preserve">Header 4 is </w:t>
      </w:r>
      <w:r w:rsidRPr="00724E92">
        <w:t>subtitle</w:t>
      </w:r>
      <w:r>
        <w:t xml:space="preserve"> text</w:t>
      </w:r>
    </w:p>
    <w:p w14:paraId="3DC23762" w14:textId="77777777" w:rsidR="009D6E4D" w:rsidRDefault="00A56002">
      <w:pPr>
        <w:pStyle w:val="Heading5"/>
      </w:pPr>
      <w:bookmarkStart w:id="2" w:name="and-some-more"/>
      <w:bookmarkEnd w:id="2"/>
      <w:r>
        <w:lastRenderedPageBreak/>
        <w:t>And some more</w:t>
      </w:r>
    </w:p>
    <w:sectPr w:rsidR="009D6E4D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4026B7" w14:textId="77777777" w:rsidR="00F337B9" w:rsidRDefault="00F337B9">
      <w:pPr>
        <w:spacing w:after="0"/>
      </w:pPr>
      <w:r>
        <w:separator/>
      </w:r>
    </w:p>
  </w:endnote>
  <w:endnote w:type="continuationSeparator" w:id="0">
    <w:p w14:paraId="794050DC" w14:textId="77777777" w:rsidR="00F337B9" w:rsidRDefault="00F337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690B3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9C7609" w14:textId="77777777" w:rsidR="003E1089" w:rsidRDefault="003E1089" w:rsidP="003E1089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2910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4E92">
      <w:rPr>
        <w:rStyle w:val="PageNumber"/>
        <w:noProof/>
      </w:rPr>
      <w:t>2</w:t>
    </w:r>
    <w:r>
      <w:rPr>
        <w:rStyle w:val="PageNumber"/>
      </w:rPr>
      <w:fldChar w:fldCharType="end"/>
    </w:r>
  </w:p>
  <w:p w14:paraId="4C1DFA92" w14:textId="77777777" w:rsidR="003E1089" w:rsidRDefault="003E1089" w:rsidP="003E108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FB636E" w14:textId="77777777" w:rsidR="00F337B9" w:rsidRDefault="00F337B9">
      <w:r>
        <w:separator/>
      </w:r>
    </w:p>
  </w:footnote>
  <w:footnote w:type="continuationSeparator" w:id="0">
    <w:p w14:paraId="48D9ED51" w14:textId="77777777" w:rsidR="00F337B9" w:rsidRDefault="00F337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43C44F1"/>
    <w:multiLevelType w:val="multilevel"/>
    <w:tmpl w:val="86DAD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6D87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E09EBF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13B2F9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03C99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AF7EF2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1674C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238CF5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25CA09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AE6CD7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85A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DCD46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3E06CA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4860"/>
    <w:rsid w:val="001525A6"/>
    <w:rsid w:val="001B03E1"/>
    <w:rsid w:val="001C3C73"/>
    <w:rsid w:val="001D5D85"/>
    <w:rsid w:val="002205F7"/>
    <w:rsid w:val="00263F7E"/>
    <w:rsid w:val="002761AB"/>
    <w:rsid w:val="002C737C"/>
    <w:rsid w:val="002D38F2"/>
    <w:rsid w:val="002E27A9"/>
    <w:rsid w:val="00301602"/>
    <w:rsid w:val="00312F9D"/>
    <w:rsid w:val="003304BA"/>
    <w:rsid w:val="00333E25"/>
    <w:rsid w:val="003440A4"/>
    <w:rsid w:val="003720E5"/>
    <w:rsid w:val="003E1089"/>
    <w:rsid w:val="00416D4B"/>
    <w:rsid w:val="00460E7E"/>
    <w:rsid w:val="0048511B"/>
    <w:rsid w:val="004E29B3"/>
    <w:rsid w:val="00514DFD"/>
    <w:rsid w:val="00590D07"/>
    <w:rsid w:val="005B18BC"/>
    <w:rsid w:val="005D4578"/>
    <w:rsid w:val="007132A3"/>
    <w:rsid w:val="00724E92"/>
    <w:rsid w:val="007379CD"/>
    <w:rsid w:val="00784D58"/>
    <w:rsid w:val="007F4276"/>
    <w:rsid w:val="008047FE"/>
    <w:rsid w:val="00804CD7"/>
    <w:rsid w:val="00823D42"/>
    <w:rsid w:val="00836909"/>
    <w:rsid w:val="008D6863"/>
    <w:rsid w:val="00934D2B"/>
    <w:rsid w:val="009873A8"/>
    <w:rsid w:val="009A6BEC"/>
    <w:rsid w:val="009D5F82"/>
    <w:rsid w:val="009D6E4D"/>
    <w:rsid w:val="00A14E7E"/>
    <w:rsid w:val="00A2416F"/>
    <w:rsid w:val="00A56002"/>
    <w:rsid w:val="00AD0287"/>
    <w:rsid w:val="00B35D03"/>
    <w:rsid w:val="00B464E6"/>
    <w:rsid w:val="00B86B75"/>
    <w:rsid w:val="00B901D0"/>
    <w:rsid w:val="00BB4DC2"/>
    <w:rsid w:val="00BB6669"/>
    <w:rsid w:val="00BC48D5"/>
    <w:rsid w:val="00C36279"/>
    <w:rsid w:val="00CB3189"/>
    <w:rsid w:val="00CF2E15"/>
    <w:rsid w:val="00E13AA7"/>
    <w:rsid w:val="00E315A3"/>
    <w:rsid w:val="00E43BF9"/>
    <w:rsid w:val="00E75BE3"/>
    <w:rsid w:val="00ED4E5C"/>
    <w:rsid w:val="00F337B9"/>
    <w:rsid w:val="00F728C0"/>
    <w:rsid w:val="00FA2C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8E7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24E92"/>
    <w:pPr>
      <w:keepNext/>
      <w:widowControl w:val="0"/>
      <w:shd w:val="solid" w:color="005060" w:fill="005060"/>
      <w:spacing w:before="480" w:after="0"/>
      <w:outlineLvl w:val="0"/>
    </w:pPr>
    <w:rPr>
      <w:rFonts w:ascii="Roboto" w:eastAsiaTheme="majorEastAsia" w:hAnsi="Roboto" w:cstheme="majorBidi"/>
      <w:b/>
      <w:bCs/>
      <w:color w:val="F2F2F2" w:themeColor="background1" w:themeShade="F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24E92"/>
    <w:pPr>
      <w:keepNext/>
      <w:widowControl w:val="0"/>
      <w:spacing w:before="200" w:after="0"/>
      <w:outlineLvl w:val="1"/>
    </w:pPr>
    <w:rPr>
      <w:rFonts w:ascii="Roboto" w:eastAsiaTheme="majorEastAsia" w:hAnsi="Roboto" w:cstheme="majorBidi"/>
      <w:b/>
      <w:bCs/>
      <w:color w:val="00506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24E92"/>
    <w:pPr>
      <w:keepNext/>
      <w:widowControl w:val="0"/>
      <w:spacing w:before="200" w:after="0"/>
      <w:outlineLvl w:val="2"/>
    </w:pPr>
    <w:rPr>
      <w:rFonts w:ascii="Roboto" w:eastAsiaTheme="majorEastAsia" w:hAnsi="Roboto" w:cstheme="majorBidi"/>
      <w:b/>
      <w:bCs/>
      <w:color w:val="00506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24E92"/>
    <w:pPr>
      <w:widowControl w:val="0"/>
      <w:spacing w:before="200" w:after="0"/>
      <w:jc w:val="center"/>
      <w:outlineLvl w:val="3"/>
    </w:pPr>
    <w:rPr>
      <w:rFonts w:ascii="Roboto" w:eastAsiaTheme="majorEastAsia" w:hAnsi="Roboto" w:cstheme="majorBidi"/>
      <w:b/>
      <w:bCs/>
      <w:color w:val="005060"/>
    </w:rPr>
  </w:style>
  <w:style w:type="paragraph" w:styleId="Heading5">
    <w:name w:val="heading 5"/>
    <w:basedOn w:val="Normal"/>
    <w:next w:val="BodyText"/>
    <w:uiPriority w:val="9"/>
    <w:unhideWhenUsed/>
    <w:qFormat/>
    <w:rsid w:val="00E13AA7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12F9D"/>
    <w:pPr>
      <w:widowControl w:val="0"/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724E9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724E92"/>
    <w:pPr>
      <w:widowControl w:val="0"/>
      <w:shd w:val="solid" w:color="auto" w:fill="000000" w:themeFill="text1"/>
      <w:spacing w:before="480" w:after="240"/>
      <w:jc w:val="center"/>
    </w:pPr>
    <w:rPr>
      <w:rFonts w:ascii="Roboto Medium" w:eastAsiaTheme="majorEastAsia" w:hAnsi="Roboto Medium" w:cstheme="majorBidi"/>
      <w:color w:val="FFFFFF" w:themeColor="background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12F9D"/>
    <w:rPr>
      <w:rFonts w:ascii="Roboto" w:hAnsi="Roboto"/>
    </w:rPr>
  </w:style>
  <w:style w:type="paragraph" w:styleId="Footer">
    <w:name w:val="footer"/>
    <w:basedOn w:val="Normal"/>
    <w:link w:val="FooterChar"/>
    <w:unhideWhenUsed/>
    <w:rsid w:val="003E10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E1089"/>
  </w:style>
  <w:style w:type="character" w:styleId="PageNumber">
    <w:name w:val="page number"/>
    <w:basedOn w:val="DefaultParagraphFont"/>
    <w:semiHidden/>
    <w:unhideWhenUsed/>
    <w:rsid w:val="003E10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5</Words>
  <Characters>9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sts and Benefits of Reducing Recidivsm in Utah</vt:lpstr>
    </vt:vector>
  </TitlesOfParts>
  <LinksUpToDate>false</LinksUpToDate>
  <CharactersWithSpaces>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sts and Benefits of Reducing Recidivsm in Utah</dc:title>
  <dc:creator/>
  <cp:lastModifiedBy>Jon Zadra</cp:lastModifiedBy>
  <cp:revision>37</cp:revision>
  <dcterms:created xsi:type="dcterms:W3CDTF">2016-09-07T21:27:00Z</dcterms:created>
  <dcterms:modified xsi:type="dcterms:W3CDTF">2017-06-22T17:50:00Z</dcterms:modified>
</cp:coreProperties>
</file>